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AD971F" w14:textId="2D118CDA" w:rsidR="008237CA" w:rsidRPr="008237CA" w:rsidRDefault="005A31BA" w:rsidP="008237CA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DHW</w:t>
      </w:r>
      <w:r w:rsidRPr="00B425D1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 xml:space="preserve">-Golden </w:t>
      </w:r>
      <w:r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Sparkles</w:t>
      </w:r>
    </w:p>
    <w:p w14:paraId="618B47F7" w14:textId="77777777" w:rsidR="008237CA" w:rsidRDefault="008237CA" w:rsidP="008237CA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</w:p>
    <w:p w14:paraId="3754C86A" w14:textId="77777777" w:rsidR="000E6A99" w:rsidRDefault="008237CA" w:rsidP="008237CA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1A7F4B16" wp14:editId="20704237">
            <wp:extent cx="6557809" cy="3688767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-1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809" cy="3688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963BF" w14:textId="77777777" w:rsidR="008237CA" w:rsidRDefault="008237CA" w:rsidP="008237CA">
      <w:pPr>
        <w:spacing w:after="0"/>
        <w:jc w:val="center"/>
      </w:pPr>
    </w:p>
    <w:p w14:paraId="79947D09" w14:textId="77777777" w:rsidR="00BF43C7" w:rsidRDefault="00BF43C7" w:rsidP="008237CA">
      <w:pPr>
        <w:spacing w:after="0"/>
        <w:jc w:val="center"/>
      </w:pPr>
    </w:p>
    <w:p w14:paraId="508DBCA0" w14:textId="77777777" w:rsidR="00BF43C7" w:rsidRDefault="004F53FA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A90CCD" wp14:editId="295CDFA1">
                <wp:simplePos x="0" y="0"/>
                <wp:positionH relativeFrom="column">
                  <wp:posOffset>50165</wp:posOffset>
                </wp:positionH>
                <wp:positionV relativeFrom="paragraph">
                  <wp:posOffset>5715</wp:posOffset>
                </wp:positionV>
                <wp:extent cx="6467475" cy="467296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37B0FA" w14:textId="77777777" w:rsidR="008237CA" w:rsidRDefault="008237CA" w:rsidP="008237C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E</w:t>
                            </w:r>
                            <w:r w:rsidR="0095210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-1</w:t>
                            </w:r>
                          </w:p>
                          <w:p w14:paraId="398D63BA" w14:textId="77777777" w:rsidR="004060AA" w:rsidRPr="003732C6" w:rsidRDefault="004060AA" w:rsidP="004060AA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0037A89F" w14:textId="77777777" w:rsidR="004060AA" w:rsidRPr="003732C6" w:rsidRDefault="004060AA" w:rsidP="004060AA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724C8B43" w14:textId="77777777" w:rsidR="004060AA" w:rsidRPr="003732C6" w:rsidRDefault="004060AA" w:rsidP="004060AA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7D878FAF" w14:textId="77777777" w:rsidR="004060AA" w:rsidRPr="003732C6" w:rsidRDefault="004060AA" w:rsidP="00E13609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54A02F06" w14:textId="77777777" w:rsidR="0051631F" w:rsidRPr="003732C6" w:rsidRDefault="0051631F" w:rsidP="004F53FA">
                            <w:pPr>
                              <w:spacing w:before="5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A90CC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.95pt;margin-top:.45pt;width:509.25pt;height:367.9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" filled="f" stroked="f" strokeweight=".5pt">
                <v:textbox>
                  <w:txbxContent>
                    <w:p w14:paraId="7E37B0FA" w14:textId="77777777" w:rsidR="008237CA" w:rsidRDefault="008237CA" w:rsidP="008237CA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E</w:t>
                      </w:r>
                      <w:r w:rsidR="0095210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-1</w:t>
                      </w:r>
                    </w:p>
                    <w:p w14:paraId="398D63BA" w14:textId="77777777" w:rsidR="004060AA" w:rsidRPr="003732C6" w:rsidRDefault="004060AA" w:rsidP="004060AA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0037A89F" w14:textId="77777777" w:rsidR="004060AA" w:rsidRPr="003732C6" w:rsidRDefault="004060AA" w:rsidP="004060AA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724C8B43" w14:textId="77777777" w:rsidR="004060AA" w:rsidRPr="003732C6" w:rsidRDefault="004060AA" w:rsidP="004060AA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7D878FAF" w14:textId="77777777" w:rsidR="004060AA" w:rsidRPr="003732C6" w:rsidRDefault="004060AA" w:rsidP="00E13609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54A02F06" w14:textId="77777777" w:rsidR="0051631F" w:rsidRPr="003732C6" w:rsidRDefault="0051631F" w:rsidP="004F53FA">
                      <w:pPr>
                        <w:spacing w:before="5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F43C7">
        <w:br w:type="page"/>
      </w:r>
    </w:p>
    <w:p w14:paraId="688A37CA" w14:textId="7EE49BC2" w:rsidR="00587263" w:rsidRPr="008237CA" w:rsidRDefault="005A31BA" w:rsidP="00587263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lastRenderedPageBreak/>
        <w:t>DHW</w:t>
      </w:r>
      <w:r w:rsidRPr="00B425D1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 xml:space="preserve">-Golden </w:t>
      </w:r>
      <w:r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Sparkles</w:t>
      </w:r>
    </w:p>
    <w:p w14:paraId="198B2F48" w14:textId="77777777" w:rsidR="00BF43C7" w:rsidRDefault="00BF43C7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</w:p>
    <w:p w14:paraId="0BA18A0B" w14:textId="77777777" w:rsidR="00BF43C7" w:rsidRDefault="00BF43C7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6AFBDE14" wp14:editId="5B83A71D">
            <wp:extent cx="6557325" cy="36788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-1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6069" cy="3689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973E7" w14:textId="77777777" w:rsidR="00BF43C7" w:rsidRDefault="00BF43C7" w:rsidP="00BF43C7">
      <w:pPr>
        <w:spacing w:after="0"/>
        <w:jc w:val="center"/>
      </w:pPr>
    </w:p>
    <w:p w14:paraId="6A204FB0" w14:textId="77777777" w:rsidR="00BF43C7" w:rsidRDefault="004F53FA" w:rsidP="008237CA">
      <w:pPr>
        <w:spacing w:after="0"/>
        <w:jc w:val="center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AEFB7E" wp14:editId="27F3098F">
                <wp:simplePos x="0" y="0"/>
                <wp:positionH relativeFrom="column">
                  <wp:posOffset>50165</wp:posOffset>
                </wp:positionH>
                <wp:positionV relativeFrom="paragraph">
                  <wp:posOffset>170815</wp:posOffset>
                </wp:positionV>
                <wp:extent cx="6467475" cy="467296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62E8B6" w14:textId="77777777" w:rsidR="00BF43C7" w:rsidRDefault="00BF43C7" w:rsidP="00BF43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2</w:t>
                            </w:r>
                          </w:p>
                          <w:p w14:paraId="79B20FB4" w14:textId="77777777" w:rsidR="005A31BA" w:rsidRDefault="005A31BA" w:rsidP="005A31BA">
                            <w:pPr>
                              <w:spacing w:before="600" w:after="0"/>
                              <w:jc w:val="center"/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 xml:space="preserve">Attach High Resolution Image with email </w:t>
                            </w:r>
                          </w:p>
                          <w:p w14:paraId="17A27B70" w14:textId="77777777" w:rsidR="00E13609" w:rsidRPr="003732C6" w:rsidRDefault="00E13609" w:rsidP="00E13609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4F663BCC" w14:textId="77777777" w:rsidR="00E13609" w:rsidRPr="003732C6" w:rsidRDefault="00E13609" w:rsidP="00E13609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2010DF39" w14:textId="77777777" w:rsidR="00E13609" w:rsidRPr="003732C6" w:rsidRDefault="00E13609" w:rsidP="00E13609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42504694" w14:textId="77777777" w:rsidR="00E13609" w:rsidRPr="003732C6" w:rsidRDefault="00E13609" w:rsidP="00E13609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1CB07070" w14:textId="77777777" w:rsidR="00E13609" w:rsidRPr="003732C6" w:rsidRDefault="00E13609" w:rsidP="00E13609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37D635E8" w14:textId="77777777" w:rsidR="0051631F" w:rsidRPr="003732C6" w:rsidRDefault="0051631F" w:rsidP="004F53FA">
                            <w:pPr>
                              <w:spacing w:before="5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AEFB7E" id="Text Box 3" o:spid="_x0000_s1027" type="#_x0000_t202" style="position:absolute;left:0;text-align:left;margin-left:3.95pt;margin-top:13.45pt;width:509.25pt;height:367.9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" filled="f" stroked="f" strokeweight=".5pt">
                <v:textbox>
                  <w:txbxContent>
                    <w:p w14:paraId="4062E8B6" w14:textId="77777777" w:rsidR="00BF43C7" w:rsidRDefault="00BF43C7" w:rsidP="00BF43C7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2</w:t>
                      </w:r>
                    </w:p>
                    <w:p w14:paraId="79B20FB4" w14:textId="77777777" w:rsidR="005A31BA" w:rsidRDefault="005A31BA" w:rsidP="005A31BA">
                      <w:pPr>
                        <w:spacing w:before="600" w:after="0"/>
                        <w:jc w:val="center"/>
                        <w:rPr>
                          <w:rFonts w:ascii="Arial" w:hAnsi="Arial" w:cs="Arial"/>
                          <w:b/>
                          <w:sz w:val="44"/>
                          <w:szCs w:val="44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sz w:val="44"/>
                          <w:szCs w:val="44"/>
                        </w:rPr>
                        <w:t xml:space="preserve">Attach High Resolution Image with email </w:t>
                      </w:r>
                    </w:p>
                    <w:p w14:paraId="17A27B70" w14:textId="77777777" w:rsidR="00E13609" w:rsidRPr="003732C6" w:rsidRDefault="00E13609" w:rsidP="00E13609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4F663BCC" w14:textId="77777777" w:rsidR="00E13609" w:rsidRPr="003732C6" w:rsidRDefault="00E13609" w:rsidP="00E13609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2010DF39" w14:textId="77777777" w:rsidR="00E13609" w:rsidRPr="003732C6" w:rsidRDefault="00E13609" w:rsidP="00E13609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42504694" w14:textId="77777777" w:rsidR="00E13609" w:rsidRPr="003732C6" w:rsidRDefault="00E13609" w:rsidP="00E13609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1CB07070" w14:textId="77777777" w:rsidR="00E13609" w:rsidRPr="003732C6" w:rsidRDefault="00E13609" w:rsidP="00E13609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37D635E8" w14:textId="77777777" w:rsidR="0051631F" w:rsidRPr="003732C6" w:rsidRDefault="0051631F" w:rsidP="004F53FA">
                      <w:pPr>
                        <w:spacing w:before="5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49E0CEB" w14:textId="77777777" w:rsidR="00BF43C7" w:rsidRDefault="00BF43C7">
      <w:r>
        <w:br w:type="page"/>
      </w:r>
    </w:p>
    <w:p w14:paraId="6E62887B" w14:textId="2B9773C5" w:rsidR="00587263" w:rsidRPr="008237CA" w:rsidRDefault="005A31BA" w:rsidP="00587263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lastRenderedPageBreak/>
        <w:t>DHW</w:t>
      </w:r>
      <w:r w:rsidRPr="00B425D1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 xml:space="preserve">-Golden </w:t>
      </w:r>
      <w:r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Sparkles</w:t>
      </w:r>
    </w:p>
    <w:p w14:paraId="551AD34A" w14:textId="77777777" w:rsidR="00BF43C7" w:rsidRDefault="00BF43C7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</w:p>
    <w:p w14:paraId="01289A6C" w14:textId="77777777" w:rsidR="00BF43C7" w:rsidRDefault="00BF43C7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31C2854C" wp14:editId="0E807FFE">
            <wp:extent cx="6557808" cy="3688767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-1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808" cy="3688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8E13A" w14:textId="77777777" w:rsidR="00BF43C7" w:rsidRDefault="00BF43C7" w:rsidP="00BF43C7">
      <w:pPr>
        <w:spacing w:after="0"/>
        <w:jc w:val="center"/>
      </w:pPr>
    </w:p>
    <w:p w14:paraId="08A52632" w14:textId="77777777" w:rsidR="00BF43C7" w:rsidRDefault="004F53FA" w:rsidP="00BF43C7">
      <w:pPr>
        <w:spacing w:after="0"/>
        <w:jc w:val="center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2BADC68" wp14:editId="05A67746">
                <wp:simplePos x="0" y="0"/>
                <wp:positionH relativeFrom="column">
                  <wp:posOffset>50165</wp:posOffset>
                </wp:positionH>
                <wp:positionV relativeFrom="paragraph">
                  <wp:posOffset>170815</wp:posOffset>
                </wp:positionV>
                <wp:extent cx="6467475" cy="467296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B001A4" w14:textId="77777777" w:rsidR="00BF43C7" w:rsidRDefault="00BF43C7" w:rsidP="00BF43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3</w:t>
                            </w:r>
                          </w:p>
                          <w:p w14:paraId="4B3BA2C8" w14:textId="77777777" w:rsidR="00E13609" w:rsidRPr="003732C6" w:rsidRDefault="00E13609" w:rsidP="00E13609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49E0A0F5" w14:textId="77777777" w:rsidR="00E13609" w:rsidRPr="003732C6" w:rsidRDefault="00E13609" w:rsidP="00E13609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498BA9B9" w14:textId="77777777" w:rsidR="00E13609" w:rsidRPr="003732C6" w:rsidRDefault="00E13609" w:rsidP="00E13609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0DFB0C6E" w14:textId="77777777" w:rsidR="00E13609" w:rsidRPr="003732C6" w:rsidRDefault="00E13609" w:rsidP="00E13609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731892DA" w14:textId="77777777" w:rsidR="00E13609" w:rsidRPr="003732C6" w:rsidRDefault="00E13609" w:rsidP="00E13609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10C6AC8F" w14:textId="77777777" w:rsidR="00E13609" w:rsidRDefault="00E13609" w:rsidP="00E13609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30D6AB10" w14:textId="77777777" w:rsidR="00E13609" w:rsidRPr="003732C6" w:rsidRDefault="00E13609" w:rsidP="00E13609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366D58BC" w14:textId="77777777" w:rsidR="004F53FA" w:rsidRPr="008237CA" w:rsidRDefault="004F53FA" w:rsidP="004060AA">
                            <w:pPr>
                              <w:spacing w:before="200" w:after="0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BADC68" id="Text Box 5" o:spid="_x0000_s1028" type="#_x0000_t202" style="position:absolute;left:0;text-align:left;margin-left:3.95pt;margin-top:13.45pt;width:509.25pt;height:367.9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" filled="f" stroked="f" strokeweight=".5pt">
                <v:textbox>
                  <w:txbxContent>
                    <w:p w14:paraId="10B001A4" w14:textId="77777777" w:rsidR="00BF43C7" w:rsidRDefault="00BF43C7" w:rsidP="00BF43C7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3</w:t>
                      </w:r>
                    </w:p>
                    <w:p w14:paraId="4B3BA2C8" w14:textId="77777777" w:rsidR="00E13609" w:rsidRPr="003732C6" w:rsidRDefault="00E13609" w:rsidP="00E13609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49E0A0F5" w14:textId="77777777" w:rsidR="00E13609" w:rsidRPr="003732C6" w:rsidRDefault="00E13609" w:rsidP="00E13609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498BA9B9" w14:textId="77777777" w:rsidR="00E13609" w:rsidRPr="003732C6" w:rsidRDefault="00E13609" w:rsidP="00E13609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0DFB0C6E" w14:textId="77777777" w:rsidR="00E13609" w:rsidRPr="003732C6" w:rsidRDefault="00E13609" w:rsidP="00E13609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731892DA" w14:textId="77777777" w:rsidR="00E13609" w:rsidRPr="003732C6" w:rsidRDefault="00E13609" w:rsidP="00E13609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10C6AC8F" w14:textId="77777777" w:rsidR="00E13609" w:rsidRDefault="00E13609" w:rsidP="00E13609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30D6AB10" w14:textId="77777777" w:rsidR="00E13609" w:rsidRPr="003732C6" w:rsidRDefault="00E13609" w:rsidP="00E13609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366D58BC" w14:textId="77777777" w:rsidR="004F53FA" w:rsidRPr="008237CA" w:rsidRDefault="004F53FA" w:rsidP="004060AA">
                      <w:pPr>
                        <w:spacing w:before="200" w:after="0"/>
                        <w:rPr>
                          <w:rFonts w:ascii="Arial" w:hAnsi="Arial" w:cs="Arial"/>
                          <w:b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2B70D04" w14:textId="77777777" w:rsidR="00BF43C7" w:rsidRDefault="00BF43C7" w:rsidP="00BF43C7">
      <w:r>
        <w:br w:type="page"/>
      </w:r>
    </w:p>
    <w:p w14:paraId="037B212B" w14:textId="19740094" w:rsidR="00587263" w:rsidRPr="008237CA" w:rsidRDefault="005A31BA" w:rsidP="00587263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lastRenderedPageBreak/>
        <w:t>DHW</w:t>
      </w:r>
      <w:r w:rsidRPr="00B425D1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 xml:space="preserve">-Golden </w:t>
      </w:r>
      <w:r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Sparkles</w:t>
      </w:r>
    </w:p>
    <w:p w14:paraId="25B42E2A" w14:textId="77777777" w:rsidR="003732C6" w:rsidRDefault="003732C6" w:rsidP="003732C6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</w:p>
    <w:p w14:paraId="0C5BB5F0" w14:textId="77777777" w:rsidR="003732C6" w:rsidRDefault="003732C6" w:rsidP="003732C6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5E3A64B6" wp14:editId="0136815F">
            <wp:extent cx="6557808" cy="3688767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-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808" cy="3688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F5FE7" w14:textId="77777777" w:rsidR="003732C6" w:rsidRDefault="003732C6" w:rsidP="003732C6">
      <w:pPr>
        <w:spacing w:after="0"/>
        <w:jc w:val="center"/>
      </w:pPr>
    </w:p>
    <w:p w14:paraId="26EEDEBC" w14:textId="77777777" w:rsidR="003732C6" w:rsidRDefault="003732C6" w:rsidP="003732C6">
      <w:pPr>
        <w:spacing w:after="0"/>
        <w:jc w:val="center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30DD887" wp14:editId="653883AA">
                <wp:simplePos x="0" y="0"/>
                <wp:positionH relativeFrom="column">
                  <wp:posOffset>50165</wp:posOffset>
                </wp:positionH>
                <wp:positionV relativeFrom="paragraph">
                  <wp:posOffset>170815</wp:posOffset>
                </wp:positionV>
                <wp:extent cx="6467475" cy="4672965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737BA2" w14:textId="77777777" w:rsidR="003732C6" w:rsidRDefault="003732C6" w:rsidP="003732C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4</w:t>
                            </w:r>
                          </w:p>
                          <w:p w14:paraId="2B5ACCD8" w14:textId="77777777" w:rsidR="003732C6" w:rsidRPr="003732C6" w:rsidRDefault="003732C6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55714FE3" w14:textId="77777777" w:rsidR="003732C6" w:rsidRPr="003732C6" w:rsidRDefault="003732C6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77129400" w14:textId="77777777" w:rsidR="003732C6" w:rsidRPr="003732C6" w:rsidRDefault="003732C6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1EC4AA5B" w14:textId="77777777" w:rsidR="003732C6" w:rsidRPr="003732C6" w:rsidRDefault="003732C6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79C81D54" w14:textId="77777777" w:rsidR="003732C6" w:rsidRPr="003732C6" w:rsidRDefault="003732C6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0D1A092B" w14:textId="77777777" w:rsidR="003732C6" w:rsidRDefault="003732C6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3ADE6E98" w14:textId="77777777" w:rsidR="004060AA" w:rsidRDefault="004060AA" w:rsidP="004060AA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02458B00" w14:textId="77777777" w:rsidR="00E13609" w:rsidRPr="003732C6" w:rsidRDefault="00E13609" w:rsidP="00E13609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40F220F1" w14:textId="77777777" w:rsidR="00E13609" w:rsidRPr="003732C6" w:rsidRDefault="00E13609" w:rsidP="004060AA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</w:p>
                          <w:p w14:paraId="23E6A242" w14:textId="77777777" w:rsidR="004060AA" w:rsidRPr="003732C6" w:rsidRDefault="004060AA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</w:p>
                          <w:p w14:paraId="61EB8D40" w14:textId="77777777" w:rsidR="003732C6" w:rsidRPr="008237CA" w:rsidRDefault="003732C6" w:rsidP="003732C6">
                            <w:pPr>
                              <w:spacing w:before="300" w:after="0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0DD887" id="Text Box 7" o:spid="_x0000_s1029" type="#_x0000_t202" style="position:absolute;left:0;text-align:left;margin-left:3.95pt;margin-top:13.45pt;width:509.25pt;height:367.9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" filled="f" stroked="f" strokeweight=".5pt">
                <v:textbox>
                  <w:txbxContent>
                    <w:p w14:paraId="2A737BA2" w14:textId="77777777" w:rsidR="003732C6" w:rsidRDefault="003732C6" w:rsidP="003732C6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4</w:t>
                      </w:r>
                    </w:p>
                    <w:p w14:paraId="2B5ACCD8" w14:textId="77777777" w:rsidR="003732C6" w:rsidRPr="003732C6" w:rsidRDefault="003732C6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55714FE3" w14:textId="77777777" w:rsidR="003732C6" w:rsidRPr="003732C6" w:rsidRDefault="003732C6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77129400" w14:textId="77777777" w:rsidR="003732C6" w:rsidRPr="003732C6" w:rsidRDefault="003732C6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1EC4AA5B" w14:textId="77777777" w:rsidR="003732C6" w:rsidRPr="003732C6" w:rsidRDefault="003732C6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79C81D54" w14:textId="77777777" w:rsidR="003732C6" w:rsidRPr="003732C6" w:rsidRDefault="003732C6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0D1A092B" w14:textId="77777777" w:rsidR="003732C6" w:rsidRDefault="003732C6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3ADE6E98" w14:textId="77777777" w:rsidR="004060AA" w:rsidRDefault="004060AA" w:rsidP="004060AA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02458B00" w14:textId="77777777" w:rsidR="00E13609" w:rsidRPr="003732C6" w:rsidRDefault="00E13609" w:rsidP="00E13609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40F220F1" w14:textId="77777777" w:rsidR="00E13609" w:rsidRPr="003732C6" w:rsidRDefault="00E13609" w:rsidP="004060AA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</w:p>
                    <w:p w14:paraId="23E6A242" w14:textId="77777777" w:rsidR="004060AA" w:rsidRPr="003732C6" w:rsidRDefault="004060AA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</w:p>
                    <w:p w14:paraId="61EB8D40" w14:textId="77777777" w:rsidR="003732C6" w:rsidRPr="008237CA" w:rsidRDefault="003732C6" w:rsidP="003732C6">
                      <w:pPr>
                        <w:spacing w:before="300" w:after="0"/>
                        <w:rPr>
                          <w:rFonts w:ascii="Arial" w:hAnsi="Arial" w:cs="Arial"/>
                          <w:b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4E3A684" w14:textId="77777777" w:rsidR="003732C6" w:rsidRDefault="003732C6" w:rsidP="003732C6">
      <w:r>
        <w:br w:type="page"/>
      </w:r>
    </w:p>
    <w:p w14:paraId="1C77F617" w14:textId="45894A32" w:rsidR="00587263" w:rsidRPr="008237CA" w:rsidRDefault="005A31BA" w:rsidP="00587263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lastRenderedPageBreak/>
        <w:t>DHW</w:t>
      </w:r>
      <w:r w:rsidRPr="00B425D1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 xml:space="preserve">-Golden </w:t>
      </w:r>
      <w:r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Sparkles</w:t>
      </w:r>
    </w:p>
    <w:p w14:paraId="4128858E" w14:textId="77777777" w:rsidR="003732C6" w:rsidRDefault="003732C6" w:rsidP="003732C6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</w:p>
    <w:p w14:paraId="4A987113" w14:textId="77777777" w:rsidR="003732C6" w:rsidRDefault="003732C6" w:rsidP="003732C6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4420072F" wp14:editId="1BC05FF5">
            <wp:extent cx="6557808" cy="3688767"/>
            <wp:effectExtent l="0" t="0" r="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-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808" cy="3688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6D399" w14:textId="77777777" w:rsidR="003732C6" w:rsidRDefault="003732C6" w:rsidP="003732C6">
      <w:pPr>
        <w:spacing w:after="0"/>
        <w:jc w:val="center"/>
      </w:pPr>
    </w:p>
    <w:p w14:paraId="33606B6D" w14:textId="77777777" w:rsidR="003732C6" w:rsidRDefault="003732C6" w:rsidP="003732C6">
      <w:pPr>
        <w:spacing w:after="0"/>
        <w:jc w:val="center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E2DF13A" wp14:editId="038C12E5">
                <wp:simplePos x="0" y="0"/>
                <wp:positionH relativeFrom="column">
                  <wp:posOffset>50165</wp:posOffset>
                </wp:positionH>
                <wp:positionV relativeFrom="paragraph">
                  <wp:posOffset>170815</wp:posOffset>
                </wp:positionV>
                <wp:extent cx="6467475" cy="467296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0ABA63" w14:textId="77777777" w:rsidR="003732C6" w:rsidRDefault="003732C6" w:rsidP="003732C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5</w:t>
                            </w:r>
                          </w:p>
                          <w:p w14:paraId="6A9D4E17" w14:textId="77777777" w:rsidR="00E13609" w:rsidRPr="003732C6" w:rsidRDefault="00E13609" w:rsidP="00E13609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2FC9B84D" w14:textId="77777777" w:rsidR="00E13609" w:rsidRPr="003732C6" w:rsidRDefault="00E13609" w:rsidP="00E13609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68B023AF" w14:textId="77777777" w:rsidR="00E13609" w:rsidRPr="003732C6" w:rsidRDefault="00E13609" w:rsidP="00E13609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4855D5E1" w14:textId="77777777" w:rsidR="00E13609" w:rsidRPr="003732C6" w:rsidRDefault="00E13609" w:rsidP="00E13609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1FFAE265" w14:textId="77777777" w:rsidR="00E13609" w:rsidRPr="003732C6" w:rsidRDefault="00E13609" w:rsidP="00E13609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76CC055E" w14:textId="77777777" w:rsidR="00E13609" w:rsidRDefault="00E13609" w:rsidP="00E13609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0BF6EEB2" w14:textId="77777777" w:rsidR="00E13609" w:rsidRPr="003732C6" w:rsidRDefault="00E13609" w:rsidP="00E13609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1B2FECC5" w14:textId="77777777" w:rsidR="0051631F" w:rsidRPr="003732C6" w:rsidRDefault="0051631F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</w:p>
                          <w:p w14:paraId="189B0DB2" w14:textId="77777777" w:rsidR="003732C6" w:rsidRPr="003732C6" w:rsidRDefault="003732C6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</w:p>
                          <w:p w14:paraId="0F692E1F" w14:textId="77777777" w:rsidR="003732C6" w:rsidRPr="008237CA" w:rsidRDefault="003732C6" w:rsidP="003732C6">
                            <w:pPr>
                              <w:spacing w:before="300" w:after="0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2DF13A" id="Text Box 9" o:spid="_x0000_s1030" type="#_x0000_t202" style="position:absolute;left:0;text-align:left;margin-left:3.95pt;margin-top:13.45pt;width:509.25pt;height:367.9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" filled="f" stroked="f" strokeweight=".5pt">
                <v:textbox>
                  <w:txbxContent>
                    <w:p w14:paraId="440ABA63" w14:textId="77777777" w:rsidR="003732C6" w:rsidRDefault="003732C6" w:rsidP="003732C6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5</w:t>
                      </w:r>
                    </w:p>
                    <w:p w14:paraId="6A9D4E17" w14:textId="77777777" w:rsidR="00E13609" w:rsidRPr="003732C6" w:rsidRDefault="00E13609" w:rsidP="00E13609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2FC9B84D" w14:textId="77777777" w:rsidR="00E13609" w:rsidRPr="003732C6" w:rsidRDefault="00E13609" w:rsidP="00E13609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68B023AF" w14:textId="77777777" w:rsidR="00E13609" w:rsidRPr="003732C6" w:rsidRDefault="00E13609" w:rsidP="00E13609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4855D5E1" w14:textId="77777777" w:rsidR="00E13609" w:rsidRPr="003732C6" w:rsidRDefault="00E13609" w:rsidP="00E13609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1FFAE265" w14:textId="77777777" w:rsidR="00E13609" w:rsidRPr="003732C6" w:rsidRDefault="00E13609" w:rsidP="00E13609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76CC055E" w14:textId="77777777" w:rsidR="00E13609" w:rsidRDefault="00E13609" w:rsidP="00E13609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0BF6EEB2" w14:textId="77777777" w:rsidR="00E13609" w:rsidRPr="003732C6" w:rsidRDefault="00E13609" w:rsidP="00E13609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1B2FECC5" w14:textId="77777777" w:rsidR="0051631F" w:rsidRPr="003732C6" w:rsidRDefault="0051631F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</w:p>
                    <w:p w14:paraId="189B0DB2" w14:textId="77777777" w:rsidR="003732C6" w:rsidRPr="003732C6" w:rsidRDefault="003732C6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</w:p>
                    <w:p w14:paraId="0F692E1F" w14:textId="77777777" w:rsidR="003732C6" w:rsidRPr="008237CA" w:rsidRDefault="003732C6" w:rsidP="003732C6">
                      <w:pPr>
                        <w:spacing w:before="300" w:after="0"/>
                        <w:rPr>
                          <w:rFonts w:ascii="Arial" w:hAnsi="Arial" w:cs="Arial"/>
                          <w:b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505FC15" w14:textId="77777777" w:rsidR="003732C6" w:rsidRDefault="003732C6" w:rsidP="003732C6">
      <w:r>
        <w:br w:type="page"/>
      </w:r>
    </w:p>
    <w:p w14:paraId="21A4700C" w14:textId="1E366956" w:rsidR="00587263" w:rsidRPr="008237CA" w:rsidRDefault="005A31BA" w:rsidP="00587263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lastRenderedPageBreak/>
        <w:t>DHW</w:t>
      </w:r>
      <w:r w:rsidRPr="00B425D1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 xml:space="preserve">-Golden </w:t>
      </w:r>
      <w:r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Sparkles</w:t>
      </w:r>
    </w:p>
    <w:p w14:paraId="3C6B3B99" w14:textId="77777777" w:rsidR="003732C6" w:rsidRDefault="003732C6" w:rsidP="003732C6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</w:p>
    <w:p w14:paraId="78DA421B" w14:textId="77777777" w:rsidR="003732C6" w:rsidRDefault="003732C6" w:rsidP="003732C6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 w:rsidRPr="00431607">
        <w:rPr>
          <w:noProof/>
          <w:lang w:eastAsia="en-IN"/>
        </w:rPr>
        <w:drawing>
          <wp:inline distT="0" distB="0" distL="0" distR="0" wp14:anchorId="2FBD7FFC" wp14:editId="13E3A125">
            <wp:extent cx="6557808" cy="3688767"/>
            <wp:effectExtent l="0" t="0" r="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-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808" cy="3688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70ABB" w14:textId="77777777" w:rsidR="003732C6" w:rsidRDefault="003732C6" w:rsidP="003732C6">
      <w:pPr>
        <w:spacing w:after="0"/>
        <w:jc w:val="center"/>
      </w:pPr>
    </w:p>
    <w:p w14:paraId="3CD38AC4" w14:textId="77777777" w:rsidR="003732C6" w:rsidRDefault="003732C6" w:rsidP="003732C6">
      <w:pPr>
        <w:spacing w:after="0"/>
        <w:jc w:val="center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EA9BD91" wp14:editId="70DA3532">
                <wp:simplePos x="0" y="0"/>
                <wp:positionH relativeFrom="column">
                  <wp:posOffset>50165</wp:posOffset>
                </wp:positionH>
                <wp:positionV relativeFrom="paragraph">
                  <wp:posOffset>170815</wp:posOffset>
                </wp:positionV>
                <wp:extent cx="6467475" cy="467296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C8AF87" w14:textId="77777777" w:rsidR="003732C6" w:rsidRDefault="003732C6" w:rsidP="003732C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 w:rsidR="004060A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6</w:t>
                            </w:r>
                          </w:p>
                          <w:p w14:paraId="43029214" w14:textId="77777777" w:rsidR="003732C6" w:rsidRPr="003732C6" w:rsidRDefault="003732C6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54AAE068" w14:textId="77777777" w:rsidR="003732C6" w:rsidRPr="003732C6" w:rsidRDefault="003732C6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3A6FD923" w14:textId="77777777" w:rsidR="003732C6" w:rsidRPr="003732C6" w:rsidRDefault="003732C6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6FE9E802" w14:textId="77777777" w:rsidR="003732C6" w:rsidRPr="003732C6" w:rsidRDefault="003732C6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7B767BD3" w14:textId="77777777" w:rsidR="003732C6" w:rsidRPr="003732C6" w:rsidRDefault="003732C6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0B794B76" w14:textId="77777777" w:rsidR="003732C6" w:rsidRDefault="003732C6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4750A072" w14:textId="77777777" w:rsidR="004060AA" w:rsidRPr="003732C6" w:rsidRDefault="003732C6" w:rsidP="00E13609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7B280030" w14:textId="77777777" w:rsidR="004060AA" w:rsidRPr="003732C6" w:rsidRDefault="004060AA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</w:p>
                          <w:p w14:paraId="489C3C48" w14:textId="77777777" w:rsidR="003732C6" w:rsidRPr="003732C6" w:rsidRDefault="003732C6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</w:p>
                          <w:p w14:paraId="2CC15FF6" w14:textId="77777777" w:rsidR="003732C6" w:rsidRPr="008237CA" w:rsidRDefault="003732C6" w:rsidP="003732C6">
                            <w:pPr>
                              <w:spacing w:before="300" w:after="0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A9BD91" id="Text Box 13" o:spid="_x0000_s1031" type="#_x0000_t202" style="position:absolute;left:0;text-align:left;margin-left:3.95pt;margin-top:13.45pt;width:509.25pt;height:367.9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" filled="f" stroked="f" strokeweight=".5pt">
                <v:textbox>
                  <w:txbxContent>
                    <w:p w14:paraId="19C8AF87" w14:textId="77777777" w:rsidR="003732C6" w:rsidRDefault="003732C6" w:rsidP="003732C6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 w:rsidR="004060A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6</w:t>
                      </w:r>
                    </w:p>
                    <w:p w14:paraId="43029214" w14:textId="77777777" w:rsidR="003732C6" w:rsidRPr="003732C6" w:rsidRDefault="003732C6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54AAE068" w14:textId="77777777" w:rsidR="003732C6" w:rsidRPr="003732C6" w:rsidRDefault="003732C6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3A6FD923" w14:textId="77777777" w:rsidR="003732C6" w:rsidRPr="003732C6" w:rsidRDefault="003732C6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6FE9E802" w14:textId="77777777" w:rsidR="003732C6" w:rsidRPr="003732C6" w:rsidRDefault="003732C6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7B767BD3" w14:textId="77777777" w:rsidR="003732C6" w:rsidRPr="003732C6" w:rsidRDefault="003732C6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0B794B76" w14:textId="77777777" w:rsidR="003732C6" w:rsidRDefault="003732C6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4750A072" w14:textId="77777777" w:rsidR="004060AA" w:rsidRPr="003732C6" w:rsidRDefault="003732C6" w:rsidP="00E13609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7B280030" w14:textId="77777777" w:rsidR="004060AA" w:rsidRPr="003732C6" w:rsidRDefault="004060AA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</w:p>
                    <w:p w14:paraId="489C3C48" w14:textId="77777777" w:rsidR="003732C6" w:rsidRPr="003732C6" w:rsidRDefault="003732C6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</w:p>
                    <w:p w14:paraId="2CC15FF6" w14:textId="77777777" w:rsidR="003732C6" w:rsidRPr="008237CA" w:rsidRDefault="003732C6" w:rsidP="003732C6">
                      <w:pPr>
                        <w:spacing w:before="300" w:after="0"/>
                        <w:rPr>
                          <w:rFonts w:ascii="Arial" w:hAnsi="Arial" w:cs="Arial"/>
                          <w:b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3732C6" w:rsidSect="008237CA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zE1NrA0NzKwMDNX0lEKTi0uzszPAykwrAUAmzkI+SwAAAA="/>
  </w:docVars>
  <w:rsids>
    <w:rsidRoot w:val="008237CA"/>
    <w:rsid w:val="00025620"/>
    <w:rsid w:val="000E6A99"/>
    <w:rsid w:val="003732C6"/>
    <w:rsid w:val="004060AA"/>
    <w:rsid w:val="00431607"/>
    <w:rsid w:val="004F53FA"/>
    <w:rsid w:val="00503604"/>
    <w:rsid w:val="0051631F"/>
    <w:rsid w:val="00587263"/>
    <w:rsid w:val="005A31BA"/>
    <w:rsid w:val="008237CA"/>
    <w:rsid w:val="0095210A"/>
    <w:rsid w:val="00BA0F98"/>
    <w:rsid w:val="00BF43C7"/>
    <w:rsid w:val="00E13609"/>
    <w:rsid w:val="00F64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C4DEA"/>
  <w15:chartTrackingRefBased/>
  <w15:docId w15:val="{E2EE38F9-F832-42D3-9CA2-355ECA41E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732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32C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6</Pages>
  <Words>24</Words>
  <Characters>1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PAREKH CARDS</cp:lastModifiedBy>
  <cp:revision>11</cp:revision>
  <cp:lastPrinted>2017-09-29T10:47:00Z</cp:lastPrinted>
  <dcterms:created xsi:type="dcterms:W3CDTF">2017-09-29T10:02:00Z</dcterms:created>
  <dcterms:modified xsi:type="dcterms:W3CDTF">2021-04-15T12:50:00Z</dcterms:modified>
</cp:coreProperties>
</file>